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E0A78" w14:textId="54752A6E" w:rsidR="00D54C60" w:rsidRDefault="00D54C60">
      <w:pPr>
        <w:rPr>
          <w:lang w:val="en-US"/>
        </w:rPr>
      </w:pPr>
    </w:p>
    <w:p w14:paraId="32C54443" w14:textId="77777777" w:rsidR="00D54C60" w:rsidRDefault="00D54C60">
      <w:pPr>
        <w:rPr>
          <w:lang w:val="en-US"/>
        </w:rPr>
      </w:pPr>
    </w:p>
    <w:p w14:paraId="14BD609B" w14:textId="5CD6FA43" w:rsidR="00D54C60" w:rsidRDefault="00564B10">
      <w:pPr>
        <w:rPr>
          <w:lang w:val="en-US"/>
        </w:rPr>
      </w:pPr>
      <w:r>
        <w:rPr>
          <w:noProof/>
        </w:rPr>
        <w:drawing>
          <wp:inline distT="0" distB="0" distL="0" distR="0" wp14:anchorId="3E4BBF65" wp14:editId="4E7806B7">
            <wp:extent cx="5731510" cy="9601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B870" w14:textId="77777777" w:rsidR="00D54C60" w:rsidRDefault="00D54C60">
      <w:pPr>
        <w:rPr>
          <w:lang w:val="en-US"/>
        </w:rPr>
      </w:pPr>
    </w:p>
    <w:p w14:paraId="0090916A" w14:textId="77777777" w:rsidR="00D54C60" w:rsidRDefault="00D54C60">
      <w:pPr>
        <w:rPr>
          <w:lang w:val="en-US"/>
        </w:rPr>
      </w:pPr>
    </w:p>
    <w:p w14:paraId="51D72EF2" w14:textId="4FFFDD7E" w:rsidR="006B6545" w:rsidRPr="00D54C60" w:rsidRDefault="003120A3">
      <w:pPr>
        <w:rPr>
          <w:rFonts w:ascii="Century Gothic" w:hAnsi="Century Gothic"/>
          <w:color w:val="002060"/>
          <w:lang w:val="en-US"/>
        </w:rPr>
      </w:pPr>
      <w:r>
        <w:rPr>
          <w:rFonts w:ascii="Century Gothic" w:hAnsi="Century Gothic"/>
          <w:color w:val="002060"/>
          <w:lang w:val="en-US"/>
        </w:rPr>
        <w:t>Kindly see</w:t>
      </w:r>
      <w:r w:rsidR="00D2195D" w:rsidRPr="00D54C60">
        <w:rPr>
          <w:rFonts w:ascii="Century Gothic" w:hAnsi="Century Gothic"/>
          <w:color w:val="002060"/>
          <w:lang w:val="en-US"/>
        </w:rPr>
        <w:t xml:space="preserve"> Discovery Medical Scheme benefits brochure.</w:t>
      </w:r>
      <w:r w:rsidR="00564B10" w:rsidRPr="00564B10">
        <w:rPr>
          <w:noProof/>
        </w:rPr>
        <w:t xml:space="preserve"> </w:t>
      </w:r>
    </w:p>
    <w:sectPr w:rsidR="006B6545" w:rsidRPr="00D54C60" w:rsidSect="00EC4F7A">
      <w:pgSz w:w="11906" w:h="16838" w:code="9"/>
      <w:pgMar w:top="810" w:right="1440" w:bottom="117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LMwNjc0NLYwNTFU0lEKTi0uzszPAykwqgUAFZcXXCwAAAA="/>
  </w:docVars>
  <w:rsids>
    <w:rsidRoot w:val="00D142ED"/>
    <w:rsid w:val="001321E6"/>
    <w:rsid w:val="003120A3"/>
    <w:rsid w:val="00564B10"/>
    <w:rsid w:val="006B6545"/>
    <w:rsid w:val="00D142ED"/>
    <w:rsid w:val="00D2195D"/>
    <w:rsid w:val="00D54C60"/>
    <w:rsid w:val="00EC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15384C"/>
  <w15:chartTrackingRefBased/>
  <w15:docId w15:val="{23E8FE82-766A-4727-B6BB-FB905F100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E6"/>
  </w:style>
  <w:style w:type="paragraph" w:styleId="Heading1">
    <w:name w:val="heading 1"/>
    <w:basedOn w:val="Normal"/>
    <w:next w:val="Normal"/>
    <w:link w:val="Heading1Char"/>
    <w:qFormat/>
    <w:rsid w:val="001321E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32"/>
      <w:szCs w:val="20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321E6"/>
    <w:pPr>
      <w:keepNext/>
      <w:spacing w:after="0" w:line="240" w:lineRule="auto"/>
      <w:jc w:val="center"/>
      <w:outlineLvl w:val="1"/>
    </w:pPr>
    <w:rPr>
      <w:rFonts w:ascii="Arial" w:eastAsia="Times New Roman" w:hAnsi="Arial" w:cs="Arial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321E6"/>
    <w:rPr>
      <w:rFonts w:ascii="Arial" w:eastAsia="Times New Roman" w:hAnsi="Arial" w:cs="Arial"/>
      <w:b/>
      <w:bCs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1321E6"/>
    <w:rPr>
      <w:rFonts w:ascii="Arial" w:eastAsia="Times New Roman" w:hAnsi="Arial" w:cs="Arial"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321E6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 Janette</dc:creator>
  <cp:keywords/>
  <dc:description/>
  <cp:lastModifiedBy>ENT Janette</cp:lastModifiedBy>
  <cp:revision>2</cp:revision>
  <dcterms:created xsi:type="dcterms:W3CDTF">2021-01-31T11:38:00Z</dcterms:created>
  <dcterms:modified xsi:type="dcterms:W3CDTF">2021-01-31T11:38:00Z</dcterms:modified>
</cp:coreProperties>
</file>